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DF43D6" w14:textId="77777777" w:rsidR="0007572E" w:rsidRDefault="000D052F" w:rsidP="0007572E">
      <w:pPr>
        <w:rPr>
          <w:sz w:val="24"/>
        </w:rPr>
      </w:pPr>
      <w:r w:rsidRPr="00320FDA">
        <w:rPr>
          <w:rFonts w:ascii="Raleway ExtraBold" w:hAnsi="Raleway ExtraBold"/>
          <w:b/>
          <w:bCs/>
          <w:noProof/>
          <w:color w:val="211645"/>
          <w:sz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B0B33E" wp14:editId="0F5150D4">
                <wp:simplePos x="0" y="0"/>
                <wp:positionH relativeFrom="margin">
                  <wp:posOffset>1169035</wp:posOffset>
                </wp:positionH>
                <wp:positionV relativeFrom="paragraph">
                  <wp:posOffset>-1694180</wp:posOffset>
                </wp:positionV>
                <wp:extent cx="4800600" cy="12827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0600" cy="1282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99B7BE" w14:textId="522A9837" w:rsidR="00320FDA" w:rsidRDefault="00320FDA" w:rsidP="00320FDA">
                            <w:pPr>
                              <w:jc w:val="center"/>
                              <w:rPr>
                                <w:rFonts w:ascii="Raleway ExtraBold" w:eastAsiaTheme="majorEastAsia" w:hAnsi="Raleway ExtraBold" w:cs="Times New Roman (Headings CS)"/>
                                <w:b/>
                                <w:color w:val="201645" w:themeColor="background2"/>
                                <w:kern w:val="28"/>
                                <w:sz w:val="48"/>
                                <w:szCs w:val="56"/>
                              </w:rPr>
                            </w:pPr>
                            <w:r>
                              <w:rPr>
                                <w:rFonts w:ascii="Raleway ExtraBold" w:eastAsiaTheme="majorEastAsia" w:hAnsi="Raleway ExtraBold" w:cs="Times New Roman (Headings CS)"/>
                                <w:b/>
                                <w:color w:val="201645" w:themeColor="background2"/>
                                <w:kern w:val="28"/>
                                <w:sz w:val="48"/>
                                <w:szCs w:val="56"/>
                              </w:rPr>
                              <w:t>Introductory profile:</w:t>
                            </w:r>
                          </w:p>
                          <w:p w14:paraId="6C425CA4" w14:textId="4E8AC7A9" w:rsidR="000D052F" w:rsidRPr="00731B36" w:rsidRDefault="00320FDA" w:rsidP="00320FDA">
                            <w:pPr>
                              <w:jc w:val="center"/>
                              <w:rPr>
                                <w:rFonts w:ascii="Raleway ExtraBold" w:eastAsiaTheme="majorEastAsia" w:hAnsi="Raleway ExtraBold" w:cs="Times New Roman (Headings CS)"/>
                                <w:b/>
                                <w:color w:val="201645" w:themeColor="background2"/>
                                <w:kern w:val="28"/>
                                <w:sz w:val="48"/>
                                <w:szCs w:val="56"/>
                              </w:rPr>
                            </w:pPr>
                            <w:r>
                              <w:rPr>
                                <w:rFonts w:ascii="Raleway ExtraBold" w:eastAsiaTheme="majorEastAsia" w:hAnsi="Raleway ExtraBold" w:cs="Times New Roman (Headings CS)"/>
                                <w:b/>
                                <w:color w:val="201645" w:themeColor="background2"/>
                                <w:kern w:val="28"/>
                                <w:sz w:val="48"/>
                                <w:szCs w:val="56"/>
                              </w:rPr>
                              <w:t>Early childhood and primary</w:t>
                            </w:r>
                            <w:r w:rsidR="00D476AF">
                              <w:rPr>
                                <w:rFonts w:ascii="Raleway ExtraBold" w:eastAsiaTheme="majorEastAsia" w:hAnsi="Raleway ExtraBold" w:cs="Times New Roman (Headings CS)"/>
                                <w:b/>
                                <w:color w:val="201645" w:themeColor="background2"/>
                                <w:kern w:val="28"/>
                                <w:sz w:val="48"/>
                                <w:szCs w:val="56"/>
                              </w:rPr>
                              <w:t xml:space="preserve"> place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FB0B33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92.05pt;margin-top:-133.4pt;width:378pt;height:101pt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" filled="f" stroked="f" strokeweight=".5pt">
                <v:textbox>
                  <w:txbxContent>
                    <w:p w14:paraId="0699B7BE" w14:textId="522A9837" w:rsidR="00320FDA" w:rsidRDefault="00320FDA" w:rsidP="00320FDA">
                      <w:pPr>
                        <w:jc w:val="center"/>
                        <w:rPr>
                          <w:rFonts w:ascii="Raleway ExtraBold" w:eastAsiaTheme="majorEastAsia" w:hAnsi="Raleway ExtraBold" w:cs="Times New Roman (Headings CS)"/>
                          <w:b/>
                          <w:color w:val="201645" w:themeColor="background2"/>
                          <w:kern w:val="28"/>
                          <w:sz w:val="48"/>
                          <w:szCs w:val="56"/>
                        </w:rPr>
                      </w:pPr>
                      <w:r>
                        <w:rPr>
                          <w:rFonts w:ascii="Raleway ExtraBold" w:eastAsiaTheme="majorEastAsia" w:hAnsi="Raleway ExtraBold" w:cs="Times New Roman (Headings CS)"/>
                          <w:b/>
                          <w:color w:val="201645" w:themeColor="background2"/>
                          <w:kern w:val="28"/>
                          <w:sz w:val="48"/>
                          <w:szCs w:val="56"/>
                        </w:rPr>
                        <w:t>Introductory profile:</w:t>
                      </w:r>
                    </w:p>
                    <w:p w14:paraId="6C425CA4" w14:textId="4E8AC7A9" w:rsidR="000D052F" w:rsidRPr="00731B36" w:rsidRDefault="00320FDA" w:rsidP="00320FDA">
                      <w:pPr>
                        <w:jc w:val="center"/>
                        <w:rPr>
                          <w:rFonts w:ascii="Raleway ExtraBold" w:eastAsiaTheme="majorEastAsia" w:hAnsi="Raleway ExtraBold" w:cs="Times New Roman (Headings CS)"/>
                          <w:b/>
                          <w:color w:val="201645" w:themeColor="background2"/>
                          <w:kern w:val="28"/>
                          <w:sz w:val="48"/>
                          <w:szCs w:val="56"/>
                        </w:rPr>
                      </w:pPr>
                      <w:r>
                        <w:rPr>
                          <w:rFonts w:ascii="Raleway ExtraBold" w:eastAsiaTheme="majorEastAsia" w:hAnsi="Raleway ExtraBold" w:cs="Times New Roman (Headings CS)"/>
                          <w:b/>
                          <w:color w:val="201645" w:themeColor="background2"/>
                          <w:kern w:val="28"/>
                          <w:sz w:val="48"/>
                          <w:szCs w:val="56"/>
                        </w:rPr>
                        <w:t>Early childhood and primary</w:t>
                      </w:r>
                      <w:r w:rsidR="00D476AF">
                        <w:rPr>
                          <w:rFonts w:ascii="Raleway ExtraBold" w:eastAsiaTheme="majorEastAsia" w:hAnsi="Raleway ExtraBold" w:cs="Times New Roman (Headings CS)"/>
                          <w:b/>
                          <w:color w:val="201645" w:themeColor="background2"/>
                          <w:kern w:val="28"/>
                          <w:sz w:val="48"/>
                          <w:szCs w:val="56"/>
                        </w:rPr>
                        <w:t xml:space="preserve"> plac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20FDA" w:rsidRPr="00320FDA">
        <w:rPr>
          <w:sz w:val="24"/>
        </w:rPr>
        <w:t xml:space="preserve">The </w:t>
      </w:r>
      <w:r w:rsidR="0007572E">
        <w:rPr>
          <w:sz w:val="24"/>
        </w:rPr>
        <w:t xml:space="preserve">information provided in this profile assists the InSchool team to source your placement and is provided to education settings. </w:t>
      </w:r>
    </w:p>
    <w:p w14:paraId="663A364A" w14:textId="77777777" w:rsidR="0007572E" w:rsidRDefault="0007572E" w:rsidP="0007572E">
      <w:pPr>
        <w:rPr>
          <w:sz w:val="24"/>
        </w:rPr>
      </w:pPr>
    </w:p>
    <w:p w14:paraId="6241B502" w14:textId="51D57740" w:rsidR="0007572E" w:rsidRDefault="0007572E" w:rsidP="0007572E">
      <w:pPr>
        <w:rPr>
          <w:sz w:val="24"/>
        </w:rPr>
      </w:pPr>
      <w:r>
        <w:rPr>
          <w:sz w:val="24"/>
        </w:rPr>
        <w:t xml:space="preserve">Please complete your profile when you enrol in your first placement and upload to your student portal (InPlace). Please update the completed placements history section after every placement and re-load to your student portal (InPlace). </w:t>
      </w:r>
    </w:p>
    <w:p w14:paraId="054CA74C" w14:textId="60A32CEE" w:rsidR="00197E6B" w:rsidRDefault="00197E6B" w:rsidP="0007572E">
      <w:pPr>
        <w:rPr>
          <w:sz w:val="24"/>
        </w:rPr>
      </w:pPr>
    </w:p>
    <w:p w14:paraId="52D8D866" w14:textId="0DC9FECC" w:rsidR="00320FDA" w:rsidRPr="00293824" w:rsidRDefault="00320FDA" w:rsidP="0007572E">
      <w:pPr>
        <w:rPr>
          <w:rFonts w:asciiTheme="minorHAnsi" w:hAnsiTheme="minorHAnsi" w:cstheme="minorHAnsi"/>
        </w:rPr>
      </w:pPr>
    </w:p>
    <w:tbl>
      <w:tblPr>
        <w:tblStyle w:val="GridTable4-Accent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8"/>
        <w:gridCol w:w="6132"/>
      </w:tblGrid>
      <w:tr w:rsidR="00320FDA" w:rsidRPr="00320FDA" w14:paraId="6FF5F4CA" w14:textId="77777777" w:rsidTr="00197E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70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14:paraId="63F2AD79" w14:textId="6EFF8312" w:rsidR="00320FDA" w:rsidRPr="00197E6B" w:rsidRDefault="00197E6B" w:rsidP="00197E6B">
            <w:pPr>
              <w:pStyle w:val="Heading2"/>
              <w:spacing w:before="120" w:after="120"/>
              <w:outlineLvl w:val="1"/>
              <w:rPr>
                <w:b/>
                <w:bCs w:val="0"/>
              </w:rPr>
            </w:pPr>
            <w:r w:rsidRPr="00197E6B">
              <w:rPr>
                <w:b/>
                <w:bCs w:val="0"/>
              </w:rPr>
              <w:t>Contact Details </w:t>
            </w:r>
          </w:p>
        </w:tc>
      </w:tr>
      <w:tr w:rsidR="00320FDA" w:rsidRPr="00320FDA" w14:paraId="08AA6A0A" w14:textId="77777777" w:rsidTr="00197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hideMark/>
          </w:tcPr>
          <w:p w14:paraId="49BCD08F" w14:textId="77777777" w:rsidR="00320FDA" w:rsidRPr="00197E6B" w:rsidRDefault="00320FDA" w:rsidP="000C6206">
            <w:pPr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</w:pPr>
            <w:r w:rsidRPr="00197E6B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>Student Number</w:t>
            </w:r>
            <w:r w:rsidRPr="00197E6B"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  <w:t> </w:t>
            </w:r>
          </w:p>
        </w:tc>
        <w:tc>
          <w:tcPr>
            <w:tcW w:w="6139" w:type="dxa"/>
            <w:hideMark/>
          </w:tcPr>
          <w:p w14:paraId="6B99DC6E" w14:textId="77777777" w:rsidR="00320FDA" w:rsidRPr="00320FDA" w:rsidRDefault="00320FDA" w:rsidP="000C6206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320FDA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</w:p>
        </w:tc>
      </w:tr>
      <w:tr w:rsidR="00320FDA" w:rsidRPr="00320FDA" w14:paraId="47F3E97D" w14:textId="77777777" w:rsidTr="00197E6B">
        <w:trPr>
          <w:trHeight w:val="5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hideMark/>
          </w:tcPr>
          <w:p w14:paraId="0CB2C1B3" w14:textId="77777777" w:rsidR="00320FDA" w:rsidRPr="00197E6B" w:rsidRDefault="00320FDA" w:rsidP="000C6206">
            <w:pPr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</w:pPr>
            <w:r w:rsidRPr="00197E6B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>Name</w:t>
            </w:r>
            <w:r w:rsidRPr="00197E6B"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  <w:t> </w:t>
            </w:r>
          </w:p>
        </w:tc>
        <w:tc>
          <w:tcPr>
            <w:tcW w:w="6139" w:type="dxa"/>
            <w:hideMark/>
          </w:tcPr>
          <w:p w14:paraId="40BDAF1E" w14:textId="77777777" w:rsidR="00320FDA" w:rsidRPr="00320FDA" w:rsidRDefault="00320FDA" w:rsidP="000C6206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</w:tr>
      <w:tr w:rsidR="00320FDA" w:rsidRPr="00320FDA" w14:paraId="13F21849" w14:textId="77777777" w:rsidTr="00197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hideMark/>
          </w:tcPr>
          <w:p w14:paraId="73514735" w14:textId="77777777" w:rsidR="00320FDA" w:rsidRPr="00197E6B" w:rsidRDefault="00320FDA" w:rsidP="000C6206">
            <w:pPr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</w:pPr>
            <w:r w:rsidRPr="00197E6B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>Mobile Number</w:t>
            </w:r>
            <w:r w:rsidRPr="00197E6B"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  <w:t> </w:t>
            </w:r>
          </w:p>
        </w:tc>
        <w:tc>
          <w:tcPr>
            <w:tcW w:w="6139" w:type="dxa"/>
            <w:hideMark/>
          </w:tcPr>
          <w:p w14:paraId="1025C48D" w14:textId="77777777" w:rsidR="00320FDA" w:rsidRPr="00320FDA" w:rsidRDefault="00320FDA" w:rsidP="000C6206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</w:tr>
      <w:tr w:rsidR="00320FDA" w:rsidRPr="00320FDA" w14:paraId="0E3D6946" w14:textId="77777777" w:rsidTr="00197E6B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hideMark/>
          </w:tcPr>
          <w:p w14:paraId="499A71CD" w14:textId="77777777" w:rsidR="00320FDA" w:rsidRPr="00197E6B" w:rsidRDefault="00320FDA" w:rsidP="000C6206">
            <w:pPr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</w:pPr>
            <w:r w:rsidRPr="00197E6B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>Email</w:t>
            </w:r>
            <w:r w:rsidRPr="00197E6B"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  <w:t> </w:t>
            </w:r>
          </w:p>
        </w:tc>
        <w:tc>
          <w:tcPr>
            <w:tcW w:w="6139" w:type="dxa"/>
            <w:hideMark/>
          </w:tcPr>
          <w:p w14:paraId="450C91AD" w14:textId="77777777" w:rsidR="00320FDA" w:rsidRPr="00320FDA" w:rsidRDefault="00320FDA" w:rsidP="000C6206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320FDA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</w:p>
        </w:tc>
      </w:tr>
    </w:tbl>
    <w:p w14:paraId="567172F8" w14:textId="5C3A4D69" w:rsidR="00320FDA" w:rsidRDefault="00320FDA"/>
    <w:p w14:paraId="0873159B" w14:textId="54A07F01" w:rsidR="009215F4" w:rsidRPr="00320FDA" w:rsidRDefault="009215F4" w:rsidP="009215F4">
      <w:pPr>
        <w:pStyle w:val="Heading2"/>
        <w:rPr>
          <w:lang w:eastAsia="en-AU"/>
        </w:rPr>
      </w:pPr>
    </w:p>
    <w:tbl>
      <w:tblPr>
        <w:tblStyle w:val="GridTable4-Accent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80"/>
        <w:gridCol w:w="2305"/>
        <w:gridCol w:w="2346"/>
        <w:gridCol w:w="2329"/>
      </w:tblGrid>
      <w:tr w:rsidR="00197E6B" w:rsidRPr="00320FDA" w14:paraId="620B8D33" w14:textId="77777777" w:rsidTr="00197E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60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591B64E" w14:textId="2C353470" w:rsidR="00197E6B" w:rsidRPr="00197E6B" w:rsidRDefault="00197E6B" w:rsidP="00197E6B">
            <w:pPr>
              <w:pStyle w:val="Heading2"/>
              <w:spacing w:before="120" w:after="120"/>
              <w:rPr>
                <w:rFonts w:eastAsia="Times New Roman" w:cstheme="majorHAnsi"/>
                <w:b/>
                <w:bCs w:val="0"/>
                <w:color w:val="auto"/>
                <w:sz w:val="24"/>
                <w:lang w:eastAsia="en-AU"/>
              </w:rPr>
            </w:pPr>
            <w:r w:rsidRPr="00197E6B">
              <w:rPr>
                <w:b/>
                <w:bCs w:val="0"/>
                <w:lang w:eastAsia="en-AU"/>
              </w:rPr>
              <w:t>Completed Placements History</w:t>
            </w:r>
          </w:p>
        </w:tc>
      </w:tr>
      <w:tr w:rsidR="009215F4" w:rsidRPr="00320FDA" w14:paraId="14E36611" w14:textId="77777777" w:rsidTr="00197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</w:tcPr>
          <w:p w14:paraId="42108857" w14:textId="77777777" w:rsidR="009215F4" w:rsidRPr="00197E6B" w:rsidRDefault="009215F4" w:rsidP="000C6206">
            <w:pPr>
              <w:jc w:val="center"/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</w:pPr>
            <w:r w:rsidRPr="00197E6B"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  <w:t>Unit Code</w:t>
            </w:r>
          </w:p>
        </w:tc>
        <w:tc>
          <w:tcPr>
            <w:tcW w:w="2305" w:type="dxa"/>
          </w:tcPr>
          <w:p w14:paraId="0F4B51D1" w14:textId="77777777" w:rsidR="009215F4" w:rsidRPr="00197E6B" w:rsidRDefault="009215F4" w:rsidP="000C6206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197E6B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School</w:t>
            </w:r>
          </w:p>
        </w:tc>
        <w:tc>
          <w:tcPr>
            <w:tcW w:w="2346" w:type="dxa"/>
          </w:tcPr>
          <w:p w14:paraId="578E7B18" w14:textId="77777777" w:rsidR="009215F4" w:rsidRPr="00197E6B" w:rsidRDefault="009215F4" w:rsidP="000C6206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197E6B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Year level/s and subject/s taught</w:t>
            </w:r>
          </w:p>
        </w:tc>
        <w:tc>
          <w:tcPr>
            <w:tcW w:w="2329" w:type="dxa"/>
          </w:tcPr>
          <w:p w14:paraId="10151C17" w14:textId="77777777" w:rsidR="009215F4" w:rsidRPr="00197E6B" w:rsidRDefault="009215F4" w:rsidP="000C6206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197E6B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Mentor Teacher Name/s</w:t>
            </w:r>
          </w:p>
        </w:tc>
      </w:tr>
      <w:tr w:rsidR="009215F4" w:rsidRPr="00320FDA" w14:paraId="21CE1DD4" w14:textId="77777777" w:rsidTr="00197E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</w:tcPr>
          <w:p w14:paraId="72CF4721" w14:textId="77777777" w:rsidR="009215F4" w:rsidRPr="00320FDA" w:rsidRDefault="009215F4" w:rsidP="000C6206">
            <w:pPr>
              <w:jc w:val="center"/>
              <w:textAlignment w:val="baseline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  <w:tc>
          <w:tcPr>
            <w:tcW w:w="2305" w:type="dxa"/>
          </w:tcPr>
          <w:p w14:paraId="14E8BC98" w14:textId="77777777" w:rsidR="009215F4" w:rsidRPr="00320FDA" w:rsidRDefault="009215F4" w:rsidP="000C6206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  <w:tc>
          <w:tcPr>
            <w:tcW w:w="2346" w:type="dxa"/>
          </w:tcPr>
          <w:p w14:paraId="3F97D395" w14:textId="77777777" w:rsidR="009215F4" w:rsidRPr="00320FDA" w:rsidRDefault="009215F4" w:rsidP="000C6206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  <w:tc>
          <w:tcPr>
            <w:tcW w:w="2329" w:type="dxa"/>
          </w:tcPr>
          <w:p w14:paraId="3E9CD618" w14:textId="77777777" w:rsidR="009215F4" w:rsidRPr="00320FDA" w:rsidRDefault="009215F4" w:rsidP="000C6206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</w:tr>
      <w:tr w:rsidR="009215F4" w:rsidRPr="00320FDA" w14:paraId="1F85E08B" w14:textId="77777777" w:rsidTr="00197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</w:tcPr>
          <w:p w14:paraId="7B5B0FF3" w14:textId="77777777" w:rsidR="009215F4" w:rsidRPr="00320FDA" w:rsidRDefault="009215F4" w:rsidP="000C6206">
            <w:pPr>
              <w:jc w:val="center"/>
              <w:textAlignment w:val="baseline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  <w:tc>
          <w:tcPr>
            <w:tcW w:w="2305" w:type="dxa"/>
          </w:tcPr>
          <w:p w14:paraId="6F7FD77C" w14:textId="77777777" w:rsidR="009215F4" w:rsidRPr="00320FDA" w:rsidRDefault="009215F4" w:rsidP="000C6206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  <w:tc>
          <w:tcPr>
            <w:tcW w:w="2346" w:type="dxa"/>
          </w:tcPr>
          <w:p w14:paraId="167A93C8" w14:textId="77777777" w:rsidR="009215F4" w:rsidRPr="00320FDA" w:rsidRDefault="009215F4" w:rsidP="000C6206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  <w:tc>
          <w:tcPr>
            <w:tcW w:w="2329" w:type="dxa"/>
          </w:tcPr>
          <w:p w14:paraId="77840A23" w14:textId="77777777" w:rsidR="009215F4" w:rsidRPr="00320FDA" w:rsidRDefault="009215F4" w:rsidP="000C6206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</w:tr>
      <w:tr w:rsidR="009215F4" w:rsidRPr="00320FDA" w14:paraId="6802F68C" w14:textId="77777777" w:rsidTr="00197E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</w:tcPr>
          <w:p w14:paraId="6E0409D6" w14:textId="77777777" w:rsidR="009215F4" w:rsidRPr="00320FDA" w:rsidRDefault="009215F4" w:rsidP="000C6206">
            <w:pPr>
              <w:jc w:val="center"/>
              <w:textAlignment w:val="baseline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  <w:tc>
          <w:tcPr>
            <w:tcW w:w="2305" w:type="dxa"/>
          </w:tcPr>
          <w:p w14:paraId="2BFA52AD" w14:textId="77777777" w:rsidR="009215F4" w:rsidRPr="00320FDA" w:rsidRDefault="009215F4" w:rsidP="000C6206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  <w:tc>
          <w:tcPr>
            <w:tcW w:w="2346" w:type="dxa"/>
          </w:tcPr>
          <w:p w14:paraId="3D427B1C" w14:textId="77777777" w:rsidR="009215F4" w:rsidRPr="00320FDA" w:rsidRDefault="009215F4" w:rsidP="000C6206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  <w:tc>
          <w:tcPr>
            <w:tcW w:w="2329" w:type="dxa"/>
          </w:tcPr>
          <w:p w14:paraId="3A79A6DB" w14:textId="77777777" w:rsidR="009215F4" w:rsidRPr="00320FDA" w:rsidRDefault="009215F4" w:rsidP="000C6206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</w:tr>
      <w:tr w:rsidR="009215F4" w:rsidRPr="00320FDA" w14:paraId="0169D1FE" w14:textId="77777777" w:rsidTr="00197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</w:tcPr>
          <w:p w14:paraId="54B954A4" w14:textId="77777777" w:rsidR="009215F4" w:rsidRPr="00320FDA" w:rsidRDefault="009215F4" w:rsidP="000C6206">
            <w:pPr>
              <w:jc w:val="center"/>
              <w:textAlignment w:val="baseline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  <w:tc>
          <w:tcPr>
            <w:tcW w:w="2305" w:type="dxa"/>
          </w:tcPr>
          <w:p w14:paraId="64F0F41D" w14:textId="77777777" w:rsidR="009215F4" w:rsidRPr="00320FDA" w:rsidRDefault="009215F4" w:rsidP="000C6206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  <w:tc>
          <w:tcPr>
            <w:tcW w:w="2346" w:type="dxa"/>
          </w:tcPr>
          <w:p w14:paraId="0AD1E2E4" w14:textId="77777777" w:rsidR="009215F4" w:rsidRPr="00320FDA" w:rsidRDefault="009215F4" w:rsidP="000C6206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  <w:tc>
          <w:tcPr>
            <w:tcW w:w="2329" w:type="dxa"/>
          </w:tcPr>
          <w:p w14:paraId="30F9FCF3" w14:textId="77777777" w:rsidR="009215F4" w:rsidRPr="00320FDA" w:rsidRDefault="009215F4" w:rsidP="000C6206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</w:tr>
    </w:tbl>
    <w:p w14:paraId="43B8AC35" w14:textId="294ACB2C" w:rsidR="009215F4" w:rsidRDefault="009215F4"/>
    <w:p w14:paraId="68E36B21" w14:textId="17913F91" w:rsidR="009215F4" w:rsidRPr="00320FDA" w:rsidRDefault="009215F4" w:rsidP="009215F4">
      <w:pPr>
        <w:pStyle w:val="Heading2"/>
        <w:rPr>
          <w:lang w:eastAsia="en-AU"/>
        </w:rPr>
      </w:pPr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9260"/>
      </w:tblGrid>
      <w:tr w:rsidR="00197E6B" w:rsidRPr="00320FDA" w14:paraId="3EB09359" w14:textId="77777777" w:rsidTr="00197E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0" w:type="dxa"/>
          </w:tcPr>
          <w:p w14:paraId="53D21D08" w14:textId="3A40695B" w:rsidR="00197E6B" w:rsidRPr="00197E6B" w:rsidRDefault="00197E6B" w:rsidP="00197E6B">
            <w:pPr>
              <w:pStyle w:val="Heading2"/>
              <w:spacing w:before="120" w:after="120"/>
              <w:rPr>
                <w:b/>
                <w:bCs w:val="0"/>
              </w:rPr>
            </w:pPr>
            <w:r w:rsidRPr="00197E6B">
              <w:rPr>
                <w:b/>
                <w:bCs w:val="0"/>
              </w:rPr>
              <w:t>Special Skills or Relevant Experience</w:t>
            </w:r>
          </w:p>
        </w:tc>
      </w:tr>
      <w:tr w:rsidR="009215F4" w:rsidRPr="00320FDA" w14:paraId="11165540" w14:textId="77777777" w:rsidTr="00197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0" w:type="dxa"/>
          </w:tcPr>
          <w:p w14:paraId="7791BFBB" w14:textId="77777777" w:rsidR="009215F4" w:rsidRPr="00320FDA" w:rsidRDefault="009215F4" w:rsidP="000C6206">
            <w:pPr>
              <w:jc w:val="center"/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</w:pPr>
          </w:p>
          <w:p w14:paraId="2D75549B" w14:textId="77777777" w:rsidR="009215F4" w:rsidRDefault="009215F4" w:rsidP="000C6206">
            <w:pPr>
              <w:jc w:val="center"/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</w:pPr>
          </w:p>
          <w:p w14:paraId="093B98E7" w14:textId="77777777" w:rsidR="009215F4" w:rsidRDefault="009215F4" w:rsidP="000C6206">
            <w:pPr>
              <w:jc w:val="center"/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</w:pPr>
          </w:p>
          <w:p w14:paraId="4E657A2F" w14:textId="77777777" w:rsidR="009215F4" w:rsidRDefault="009215F4" w:rsidP="000C6206">
            <w:pPr>
              <w:jc w:val="center"/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</w:pPr>
          </w:p>
          <w:p w14:paraId="260D339E" w14:textId="77777777" w:rsidR="009215F4" w:rsidRPr="00320FDA" w:rsidRDefault="009215F4" w:rsidP="000C6206">
            <w:pPr>
              <w:jc w:val="center"/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</w:pPr>
          </w:p>
          <w:p w14:paraId="6382065E" w14:textId="77777777" w:rsidR="009215F4" w:rsidRPr="00320FDA" w:rsidRDefault="009215F4" w:rsidP="000C6206">
            <w:pPr>
              <w:jc w:val="center"/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</w:pPr>
          </w:p>
          <w:p w14:paraId="0E3B396A" w14:textId="77777777" w:rsidR="009215F4" w:rsidRPr="00320FDA" w:rsidRDefault="009215F4" w:rsidP="000C6206">
            <w:pPr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</w:pPr>
          </w:p>
        </w:tc>
      </w:tr>
    </w:tbl>
    <w:p w14:paraId="35611806" w14:textId="785F019F" w:rsidR="009215F4" w:rsidRDefault="009215F4"/>
    <w:p w14:paraId="3767D4C8" w14:textId="255AD8D2" w:rsidR="0007572E" w:rsidRDefault="0007572E">
      <w:pPr>
        <w:rPr>
          <w:rFonts w:asciiTheme="minorHAnsi" w:eastAsiaTheme="minorHAnsi" w:hAnsiTheme="minorHAnsi" w:cs="Arial"/>
          <w:b/>
          <w:sz w:val="28"/>
          <w:szCs w:val="22"/>
          <w:lang w:val="en-AU" w:eastAsia="en-AU"/>
        </w:rPr>
      </w:pPr>
      <w:r>
        <w:rPr>
          <w:lang w:eastAsia="en-AU"/>
        </w:rPr>
        <w:br w:type="page"/>
      </w:r>
    </w:p>
    <w:tbl>
      <w:tblPr>
        <w:tblStyle w:val="GridTable4-Accent5"/>
        <w:tblW w:w="92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9"/>
        <w:gridCol w:w="2295"/>
        <w:gridCol w:w="2367"/>
        <w:gridCol w:w="1479"/>
      </w:tblGrid>
      <w:tr w:rsidR="00197E6B" w:rsidRPr="00320FDA" w14:paraId="082B9D26" w14:textId="77777777" w:rsidTr="00197E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70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51A9750" w14:textId="7B1B74A2" w:rsidR="00197E6B" w:rsidRPr="00197E6B" w:rsidRDefault="00197E6B" w:rsidP="00197E6B">
            <w:pPr>
              <w:pStyle w:val="Heading2"/>
            </w:pPr>
            <w:r w:rsidRPr="00197E6B">
              <w:rPr>
                <w:b/>
                <w:bCs w:val="0"/>
              </w:rPr>
              <w:lastRenderedPageBreak/>
              <w:t>Placement Information</w:t>
            </w:r>
          </w:p>
        </w:tc>
      </w:tr>
      <w:tr w:rsidR="009215F4" w:rsidRPr="00320FDA" w14:paraId="5AD1007E" w14:textId="77777777" w:rsidTr="00197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9" w:type="dxa"/>
            <w:hideMark/>
          </w:tcPr>
          <w:p w14:paraId="011F1171" w14:textId="77777777" w:rsidR="009215F4" w:rsidRPr="00197E6B" w:rsidRDefault="009215F4" w:rsidP="000C6206">
            <w:pPr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</w:pPr>
            <w:r w:rsidRPr="00197E6B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>Course</w:t>
            </w:r>
            <w:r w:rsidRPr="00197E6B"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  <w:t> Name</w:t>
            </w:r>
          </w:p>
        </w:tc>
        <w:tc>
          <w:tcPr>
            <w:tcW w:w="6141" w:type="dxa"/>
            <w:gridSpan w:val="3"/>
          </w:tcPr>
          <w:p w14:paraId="1FECCF14" w14:textId="77777777" w:rsidR="009215F4" w:rsidRPr="00320FDA" w:rsidRDefault="009215F4" w:rsidP="000C6206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</w:tr>
      <w:tr w:rsidR="009215F4" w:rsidRPr="00320FDA" w14:paraId="704EC6BE" w14:textId="77777777" w:rsidTr="00197E6B">
        <w:trPr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9" w:type="dxa"/>
            <w:hideMark/>
          </w:tcPr>
          <w:p w14:paraId="1F0CB908" w14:textId="77777777" w:rsidR="009215F4" w:rsidRPr="00197E6B" w:rsidRDefault="009215F4" w:rsidP="000C6206">
            <w:pPr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</w:pPr>
            <w:r w:rsidRPr="00197E6B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>Unit code for placement </w:t>
            </w:r>
            <w:r w:rsidRPr="00197E6B"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  <w:t> </w:t>
            </w:r>
          </w:p>
        </w:tc>
        <w:tc>
          <w:tcPr>
            <w:tcW w:w="2295" w:type="dxa"/>
            <w:hideMark/>
          </w:tcPr>
          <w:p w14:paraId="46231C35" w14:textId="77777777" w:rsidR="009215F4" w:rsidRPr="00320FDA" w:rsidRDefault="009215F4" w:rsidP="000C6206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  <w:tc>
          <w:tcPr>
            <w:tcW w:w="2367" w:type="dxa"/>
            <w:hideMark/>
          </w:tcPr>
          <w:p w14:paraId="4BFDEEDA" w14:textId="77777777" w:rsidR="009215F4" w:rsidRPr="00320FDA" w:rsidRDefault="009215F4" w:rsidP="000C6206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320FDA">
              <w:rPr>
                <w:rFonts w:eastAsia="Times New Roman" w:cstheme="majorHAnsi"/>
                <w:color w:val="auto"/>
                <w:sz w:val="24"/>
                <w:lang w:eastAsia="en-AU"/>
              </w:rPr>
              <w:t>Number of required days</w:t>
            </w:r>
            <w:r w:rsidRPr="00320FDA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</w:p>
        </w:tc>
        <w:tc>
          <w:tcPr>
            <w:tcW w:w="1479" w:type="dxa"/>
          </w:tcPr>
          <w:p w14:paraId="67C0F39D" w14:textId="77777777" w:rsidR="009215F4" w:rsidRPr="00320FDA" w:rsidRDefault="009215F4" w:rsidP="000C6206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</w:tr>
      <w:tr w:rsidR="009215F4" w:rsidRPr="00320FDA" w14:paraId="27545642" w14:textId="77777777" w:rsidTr="00197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9" w:type="dxa"/>
            <w:hideMark/>
          </w:tcPr>
          <w:p w14:paraId="192B58C4" w14:textId="77777777" w:rsidR="009215F4" w:rsidRPr="00197E6B" w:rsidRDefault="009215F4" w:rsidP="000C6206">
            <w:pPr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</w:pPr>
            <w:r w:rsidRPr="00197E6B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>Semester and year enrolled</w:t>
            </w:r>
            <w:r w:rsidRPr="00197E6B"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  <w:t> </w:t>
            </w:r>
          </w:p>
        </w:tc>
        <w:tc>
          <w:tcPr>
            <w:tcW w:w="6141" w:type="dxa"/>
            <w:gridSpan w:val="3"/>
            <w:hideMark/>
          </w:tcPr>
          <w:p w14:paraId="2EF926DA" w14:textId="77777777" w:rsidR="009215F4" w:rsidRPr="00320FDA" w:rsidRDefault="009215F4" w:rsidP="000C6206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320FDA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</w:p>
        </w:tc>
      </w:tr>
      <w:tr w:rsidR="009215F4" w:rsidRPr="00320FDA" w14:paraId="0438E4EB" w14:textId="77777777" w:rsidTr="00197E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9" w:type="dxa"/>
            <w:hideMark/>
          </w:tcPr>
          <w:p w14:paraId="697DEC61" w14:textId="77777777" w:rsidR="009215F4" w:rsidRPr="00197E6B" w:rsidRDefault="009215F4" w:rsidP="000C6206">
            <w:pPr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</w:pPr>
            <w:r w:rsidRPr="00197E6B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>Area of Primary Specialisation (choose one)</w:t>
            </w:r>
            <w:r w:rsidRPr="00197E6B"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  <w:t> </w:t>
            </w:r>
          </w:p>
        </w:tc>
        <w:tc>
          <w:tcPr>
            <w:tcW w:w="6141" w:type="dxa"/>
            <w:gridSpan w:val="3"/>
            <w:hideMark/>
          </w:tcPr>
          <w:p w14:paraId="1EE22D3E" w14:textId="77777777" w:rsidR="009215F4" w:rsidRPr="00320FDA" w:rsidRDefault="009215F4" w:rsidP="000C6206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320FDA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  <w:r w:rsidRPr="00320FDA">
              <w:rPr>
                <w:rFonts w:ascii="Segoe UI Symbol" w:eastAsia="Times New Roman" w:hAnsi="Segoe UI Symbol" w:cs="Segoe UI Symbol"/>
                <w:color w:val="auto"/>
                <w:sz w:val="24"/>
                <w:lang w:val="en-AU" w:eastAsia="en-AU"/>
              </w:rPr>
              <w:t>☐</w:t>
            </w:r>
            <w:r w:rsidRPr="00320FDA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 xml:space="preserve"> Literacy                              </w:t>
            </w:r>
            <w:r w:rsidRPr="00320FDA">
              <w:rPr>
                <w:rFonts w:ascii="Segoe UI Symbol" w:eastAsia="Times New Roman" w:hAnsi="Segoe UI Symbol" w:cs="Segoe UI Symbol"/>
                <w:color w:val="auto"/>
                <w:sz w:val="24"/>
                <w:lang w:val="en-AU" w:eastAsia="en-AU"/>
              </w:rPr>
              <w:t>☐</w:t>
            </w:r>
            <w:r w:rsidRPr="00320FDA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 xml:space="preserve"> Numeracy                   </w:t>
            </w:r>
            <w:r w:rsidRPr="00320FDA">
              <w:rPr>
                <w:rFonts w:ascii="Segoe UI Symbol" w:eastAsia="Times New Roman" w:hAnsi="Segoe UI Symbol" w:cs="Segoe UI Symbol"/>
                <w:color w:val="auto"/>
                <w:sz w:val="24"/>
                <w:lang w:val="en-AU" w:eastAsia="en-AU"/>
              </w:rPr>
              <w:t>☐</w:t>
            </w:r>
            <w:r w:rsidRPr="00320FDA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 xml:space="preserve"> Science    </w:t>
            </w:r>
          </w:p>
          <w:p w14:paraId="65EE5B7E" w14:textId="77777777" w:rsidR="009215F4" w:rsidRPr="00320FDA" w:rsidRDefault="009215F4" w:rsidP="000C6206">
            <w:pPr>
              <w:tabs>
                <w:tab w:val="right" w:pos="7155"/>
              </w:tabs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320FDA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  <w:r w:rsidRPr="00320FDA">
              <w:rPr>
                <w:rFonts w:ascii="Segoe UI Symbol" w:eastAsia="Times New Roman" w:hAnsi="Segoe UI Symbol" w:cs="Segoe UI Symbol"/>
                <w:color w:val="auto"/>
                <w:sz w:val="24"/>
                <w:lang w:val="en-AU" w:eastAsia="en-AU"/>
              </w:rPr>
              <w:t>☐</w:t>
            </w:r>
            <w:r w:rsidRPr="00320FDA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 xml:space="preserve"> Other curriculum area: </w:t>
            </w:r>
          </w:p>
        </w:tc>
      </w:tr>
      <w:tr w:rsidR="009215F4" w:rsidRPr="00320FDA" w14:paraId="5CDE2E64" w14:textId="77777777" w:rsidTr="00197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9" w:type="dxa"/>
            <w:hideMark/>
          </w:tcPr>
          <w:p w14:paraId="15B2AD51" w14:textId="77777777" w:rsidR="009215F4" w:rsidRPr="00197E6B" w:rsidRDefault="009215F4" w:rsidP="000C6206">
            <w:pPr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</w:pPr>
            <w:r w:rsidRPr="00197E6B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>Stage of schooling</w:t>
            </w:r>
            <w:r w:rsidRPr="00197E6B"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  <w:t> </w:t>
            </w:r>
          </w:p>
        </w:tc>
        <w:tc>
          <w:tcPr>
            <w:tcW w:w="6141" w:type="dxa"/>
            <w:gridSpan w:val="3"/>
            <w:hideMark/>
          </w:tcPr>
          <w:p w14:paraId="02AFBAC5" w14:textId="77777777" w:rsidR="009215F4" w:rsidRPr="00320FDA" w:rsidRDefault="009215F4" w:rsidP="000C6206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320FDA">
              <w:rPr>
                <w:rFonts w:ascii="Segoe UI Symbol" w:eastAsia="MS Gothic" w:hAnsi="Segoe UI Symbol" w:cs="Segoe UI Symbol"/>
                <w:color w:val="auto"/>
                <w:sz w:val="24"/>
                <w:lang w:eastAsia="en-AU"/>
              </w:rPr>
              <w:t>☐</w:t>
            </w:r>
            <w:r w:rsidRPr="00320FDA">
              <w:rPr>
                <w:rFonts w:eastAsia="Times New Roman" w:cstheme="majorHAnsi"/>
                <w:color w:val="auto"/>
                <w:sz w:val="24"/>
                <w:lang w:eastAsia="en-AU"/>
              </w:rPr>
              <w:t xml:space="preserve"> Early Childhood and Primary    </w:t>
            </w:r>
            <w:r w:rsidRPr="00320FDA">
              <w:rPr>
                <w:rFonts w:ascii="Segoe UI Symbol" w:eastAsia="MS Gothic" w:hAnsi="Segoe UI Symbol" w:cs="Segoe UI Symbol"/>
                <w:color w:val="auto"/>
                <w:sz w:val="24"/>
                <w:lang w:eastAsia="en-AU"/>
              </w:rPr>
              <w:t>☐</w:t>
            </w:r>
            <w:r w:rsidRPr="00320FDA">
              <w:rPr>
                <w:rFonts w:eastAsia="Times New Roman" w:cstheme="majorHAnsi"/>
                <w:color w:val="auto"/>
                <w:sz w:val="24"/>
                <w:lang w:eastAsia="en-AU"/>
              </w:rPr>
              <w:t xml:space="preserve"> Primary</w:t>
            </w:r>
            <w:r w:rsidRPr="00320FDA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</w:p>
          <w:p w14:paraId="2A9CCFD7" w14:textId="77777777" w:rsidR="009215F4" w:rsidRPr="00320FDA" w:rsidRDefault="009215F4" w:rsidP="000C6206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</w:tr>
      <w:tr w:rsidR="009215F4" w:rsidRPr="00320FDA" w14:paraId="502EEA73" w14:textId="77777777" w:rsidTr="00197E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9" w:type="dxa"/>
          </w:tcPr>
          <w:p w14:paraId="52A6A784" w14:textId="77777777" w:rsidR="009215F4" w:rsidRPr="00197E6B" w:rsidRDefault="009215F4" w:rsidP="000C6206">
            <w:pPr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</w:pPr>
            <w:r w:rsidRPr="00197E6B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>Do you depend on Public Transport</w:t>
            </w:r>
          </w:p>
        </w:tc>
        <w:tc>
          <w:tcPr>
            <w:tcW w:w="6141" w:type="dxa"/>
            <w:gridSpan w:val="3"/>
          </w:tcPr>
          <w:p w14:paraId="5E755016" w14:textId="77777777" w:rsidR="009215F4" w:rsidRPr="00320FDA" w:rsidRDefault="009215F4" w:rsidP="000C6206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320FDA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  <w:r w:rsidRPr="00320FDA">
              <w:rPr>
                <w:rFonts w:ascii="Segoe UI Symbol" w:eastAsia="Times New Roman" w:hAnsi="Segoe UI Symbol" w:cs="Segoe UI Symbol"/>
                <w:color w:val="auto"/>
                <w:sz w:val="24"/>
                <w:lang w:val="en-AU" w:eastAsia="en-AU"/>
              </w:rPr>
              <w:t>☐</w:t>
            </w:r>
            <w:r w:rsidRPr="00320FDA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 xml:space="preserve"> Yes </w:t>
            </w:r>
            <w:r w:rsidRPr="00320FDA">
              <w:rPr>
                <w:rFonts w:ascii="Segoe UI Symbol" w:eastAsia="Times New Roman" w:hAnsi="Segoe UI Symbol" w:cs="Segoe UI Symbol"/>
                <w:color w:val="auto"/>
                <w:sz w:val="24"/>
                <w:lang w:val="en-AU" w:eastAsia="en-AU"/>
              </w:rPr>
              <w:t>☐</w:t>
            </w:r>
            <w:r w:rsidRPr="00320FDA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 xml:space="preserve"> No </w:t>
            </w:r>
          </w:p>
          <w:p w14:paraId="558E53BA" w14:textId="77777777" w:rsidR="009215F4" w:rsidRPr="00320FDA" w:rsidRDefault="009215F4" w:rsidP="000C6206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S Gothic" w:cstheme="majorHAnsi"/>
                <w:color w:val="auto"/>
                <w:sz w:val="24"/>
                <w:lang w:eastAsia="en-AU"/>
              </w:rPr>
            </w:pPr>
          </w:p>
        </w:tc>
      </w:tr>
      <w:tr w:rsidR="009215F4" w:rsidRPr="00320FDA" w14:paraId="1B73D7AD" w14:textId="77777777" w:rsidTr="00197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9" w:type="dxa"/>
            <w:hideMark/>
          </w:tcPr>
          <w:p w14:paraId="32E51C7D" w14:textId="77777777" w:rsidR="009215F4" w:rsidRPr="00197E6B" w:rsidRDefault="009215F4" w:rsidP="000C6206">
            <w:pPr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</w:pPr>
            <w:r w:rsidRPr="00197E6B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>Do you have a conflict of interest with any school (e.g., you or a close family member attend or have been employed there)?</w:t>
            </w:r>
            <w:r w:rsidRPr="00197E6B"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  <w:t> </w:t>
            </w:r>
          </w:p>
        </w:tc>
        <w:tc>
          <w:tcPr>
            <w:tcW w:w="6141" w:type="dxa"/>
            <w:gridSpan w:val="3"/>
            <w:hideMark/>
          </w:tcPr>
          <w:p w14:paraId="1A82B1AB" w14:textId="77777777" w:rsidR="009215F4" w:rsidRPr="00320FDA" w:rsidRDefault="009215F4" w:rsidP="000C6206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320FDA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</w:p>
          <w:p w14:paraId="22E6A0D3" w14:textId="77777777" w:rsidR="009215F4" w:rsidRPr="00320FDA" w:rsidRDefault="009215F4" w:rsidP="000C6206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320FDA">
              <w:rPr>
                <w:rFonts w:ascii="Segoe UI Symbol" w:eastAsia="Times New Roman" w:hAnsi="Segoe UI Symbol" w:cs="Segoe UI Symbol"/>
                <w:color w:val="auto"/>
                <w:sz w:val="24"/>
                <w:lang w:val="en-AU" w:eastAsia="en-AU"/>
              </w:rPr>
              <w:t>☐</w:t>
            </w:r>
            <w:r w:rsidRPr="00320FDA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 xml:space="preserve"> Yes </w:t>
            </w:r>
            <w:r w:rsidRPr="00320FDA">
              <w:rPr>
                <w:rFonts w:ascii="Segoe UI Symbol" w:eastAsia="Times New Roman" w:hAnsi="Segoe UI Symbol" w:cs="Segoe UI Symbol"/>
                <w:color w:val="auto"/>
                <w:sz w:val="24"/>
                <w:lang w:val="en-AU" w:eastAsia="en-AU"/>
              </w:rPr>
              <w:t>☐</w:t>
            </w:r>
            <w:r w:rsidRPr="00320FDA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 xml:space="preserve"> No </w:t>
            </w:r>
          </w:p>
          <w:p w14:paraId="04B47EDF" w14:textId="77777777" w:rsidR="009215F4" w:rsidRPr="00320FDA" w:rsidRDefault="009215F4" w:rsidP="000C6206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320FDA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</w:p>
        </w:tc>
      </w:tr>
      <w:tr w:rsidR="009215F4" w:rsidRPr="00320FDA" w14:paraId="64FFC75E" w14:textId="77777777" w:rsidTr="00197E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9" w:type="dxa"/>
            <w:hideMark/>
          </w:tcPr>
          <w:p w14:paraId="4625D732" w14:textId="77777777" w:rsidR="009215F4" w:rsidRPr="00197E6B" w:rsidRDefault="009215F4" w:rsidP="000C6206">
            <w:pPr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</w:pPr>
            <w:r w:rsidRPr="00197E6B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>If you ticked Yes, please name the school or schools</w:t>
            </w:r>
            <w:r w:rsidRPr="00197E6B"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  <w:t> </w:t>
            </w:r>
          </w:p>
        </w:tc>
        <w:tc>
          <w:tcPr>
            <w:tcW w:w="6141" w:type="dxa"/>
            <w:gridSpan w:val="3"/>
            <w:hideMark/>
          </w:tcPr>
          <w:p w14:paraId="34BD80B7" w14:textId="77777777" w:rsidR="009215F4" w:rsidRPr="00320FDA" w:rsidRDefault="009215F4" w:rsidP="000C6206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320FDA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</w:p>
        </w:tc>
      </w:tr>
    </w:tbl>
    <w:p w14:paraId="58A7DAFD" w14:textId="0FD56BAA" w:rsidR="0007572E" w:rsidRDefault="0007572E"/>
    <w:p w14:paraId="1115E3EB" w14:textId="77777777" w:rsidR="0007572E" w:rsidRDefault="0007572E"/>
    <w:tbl>
      <w:tblPr>
        <w:tblStyle w:val="GridTable4-Accent5"/>
        <w:tblW w:w="92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9"/>
        <w:gridCol w:w="6131"/>
      </w:tblGrid>
      <w:tr w:rsidR="00197E6B" w:rsidRPr="00320FDA" w14:paraId="37C4B869" w14:textId="77777777" w:rsidTr="00197E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60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D0F1C7D" w14:textId="7C6C0986" w:rsidR="00197E6B" w:rsidRPr="00320FDA" w:rsidRDefault="00197E6B" w:rsidP="00197E6B">
            <w:pPr>
              <w:pStyle w:val="Heading2"/>
              <w:rPr>
                <w:rFonts w:eastAsia="Times New Roman" w:cstheme="majorHAnsi"/>
                <w:color w:val="auto"/>
                <w:sz w:val="24"/>
                <w:lang w:eastAsia="en-AU"/>
              </w:rPr>
            </w:pPr>
            <w:r w:rsidRPr="00197E6B">
              <w:rPr>
                <w:b/>
                <w:bCs w:val="0"/>
              </w:rPr>
              <w:t>Professional statement </w:t>
            </w:r>
          </w:p>
        </w:tc>
      </w:tr>
      <w:tr w:rsidR="00197E6B" w:rsidRPr="00320FDA" w14:paraId="5F3BA645" w14:textId="77777777" w:rsidTr="00197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9" w:type="dxa"/>
          </w:tcPr>
          <w:p w14:paraId="766627CA" w14:textId="7802951A" w:rsidR="00197E6B" w:rsidRPr="00197E6B" w:rsidRDefault="00197E6B" w:rsidP="000C6206">
            <w:pPr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</w:pPr>
            <w:r w:rsidRPr="00197E6B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>What do you hope to achieve from this placement?</w:t>
            </w:r>
            <w:r w:rsidRPr="00197E6B"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  <w:t> </w:t>
            </w:r>
          </w:p>
        </w:tc>
        <w:tc>
          <w:tcPr>
            <w:tcW w:w="6131" w:type="dxa"/>
          </w:tcPr>
          <w:p w14:paraId="592083DA" w14:textId="77777777" w:rsidR="00197E6B" w:rsidRDefault="00197E6B" w:rsidP="000C6206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  <w:p w14:paraId="74205C1D" w14:textId="77777777" w:rsidR="00197E6B" w:rsidRDefault="00197E6B" w:rsidP="000C6206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  <w:p w14:paraId="34BE47BE" w14:textId="77777777" w:rsidR="00197E6B" w:rsidRDefault="00197E6B" w:rsidP="000C6206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  <w:p w14:paraId="75397AF7" w14:textId="77777777" w:rsidR="00197E6B" w:rsidRDefault="00197E6B" w:rsidP="000C6206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  <w:p w14:paraId="69622AAA" w14:textId="77777777" w:rsidR="00197E6B" w:rsidRDefault="00197E6B" w:rsidP="000C6206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  <w:p w14:paraId="399B9089" w14:textId="77777777" w:rsidR="00197E6B" w:rsidRDefault="00197E6B" w:rsidP="000C6206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  <w:p w14:paraId="6B642A47" w14:textId="77777777" w:rsidR="00197E6B" w:rsidRDefault="00197E6B" w:rsidP="000C6206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  <w:p w14:paraId="48116AD1" w14:textId="200498BC" w:rsidR="00197E6B" w:rsidRPr="00320FDA" w:rsidRDefault="00197E6B" w:rsidP="000C6206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</w:tr>
    </w:tbl>
    <w:p w14:paraId="2312D632" w14:textId="77777777" w:rsidR="00320FDA" w:rsidRPr="00320FDA" w:rsidRDefault="00320FDA" w:rsidP="00320FDA">
      <w:pPr>
        <w:textAlignment w:val="baseline"/>
        <w:rPr>
          <w:rFonts w:eastAsia="Times New Roman" w:cstheme="majorHAnsi"/>
          <w:color w:val="auto"/>
          <w:sz w:val="24"/>
          <w:lang w:val="en-AU" w:eastAsia="en-AU"/>
        </w:rPr>
      </w:pPr>
    </w:p>
    <w:p w14:paraId="42A98E26" w14:textId="77777777" w:rsidR="00320FDA" w:rsidRPr="00320FDA" w:rsidRDefault="00320FDA" w:rsidP="00320FDA">
      <w:pPr>
        <w:pStyle w:val="Subhead"/>
        <w:rPr>
          <w:rFonts w:cstheme="majorHAnsi"/>
          <w:sz w:val="24"/>
          <w:szCs w:val="24"/>
          <w:lang w:val="en-US"/>
        </w:rPr>
      </w:pPr>
    </w:p>
    <w:sectPr w:rsidR="00320FDA" w:rsidRPr="00320FDA" w:rsidSect="000D052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3280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944FAC" w14:textId="77777777" w:rsidR="00560A23" w:rsidRDefault="00560A23" w:rsidP="00452E05">
      <w:r>
        <w:separator/>
      </w:r>
    </w:p>
  </w:endnote>
  <w:endnote w:type="continuationSeparator" w:id="0">
    <w:p w14:paraId="57C8393B" w14:textId="77777777" w:rsidR="00560A23" w:rsidRDefault="00560A23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Raleway ExtraBold">
    <w:altName w:val="Raleway ExtraBold"/>
    <w:charset w:val="00"/>
    <w:family w:val="auto"/>
    <w:pitch w:val="variable"/>
    <w:sig w:usb0="A00002FF" w:usb1="5000205B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924CB" w14:textId="77777777" w:rsidR="009215F4" w:rsidRDefault="009215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5DDD5" w14:textId="0B36F5AB" w:rsidR="001B5BCC" w:rsidRPr="00C62BC1" w:rsidRDefault="00DB47BC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>
      <w:rPr>
        <w:noProof/>
        <w:lang w:val="en-GB" w:eastAsia="en-GB"/>
      </w:rPr>
      <w:drawing>
        <wp:anchor distT="0" distB="0" distL="114300" distR="114300" simplePos="0" relativeHeight="251657728" behindDoc="1" locked="1" layoutInCell="1" allowOverlap="1" wp14:anchorId="567B5738" wp14:editId="41A11A86">
          <wp:simplePos x="0" y="0"/>
          <wp:positionH relativeFrom="page">
            <wp:posOffset>29210</wp:posOffset>
          </wp:positionH>
          <wp:positionV relativeFrom="page">
            <wp:posOffset>55880</wp:posOffset>
          </wp:positionV>
          <wp:extent cx="7563485" cy="10691495"/>
          <wp:effectExtent l="0" t="0" r="5715" b="190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485" cy="10691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DB47BC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DB47BC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AE8065" w14:textId="77777777" w:rsidR="00560A23" w:rsidRDefault="00560A23" w:rsidP="00452E05">
      <w:r>
        <w:separator/>
      </w:r>
    </w:p>
  </w:footnote>
  <w:footnote w:type="continuationSeparator" w:id="0">
    <w:p w14:paraId="285122FA" w14:textId="77777777" w:rsidR="00560A23" w:rsidRDefault="00560A23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A9C6B" w14:textId="70266D9D" w:rsidR="00C62BC1" w:rsidRDefault="00560A23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1025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9A567" w14:textId="77777777" w:rsidR="00320FDA" w:rsidRDefault="00320FDA" w:rsidP="00320FDA">
    <w:pPr>
      <w:jc w:val="center"/>
      <w:rPr>
        <w:rFonts w:ascii="Raleway ExtraBold" w:eastAsiaTheme="majorEastAsia" w:hAnsi="Raleway ExtraBold" w:cs="Times New Roman (Headings CS)"/>
        <w:b/>
        <w:color w:val="201645" w:themeColor="background2"/>
        <w:kern w:val="28"/>
        <w:sz w:val="48"/>
        <w:szCs w:val="56"/>
      </w:rPr>
    </w:pPr>
    <w:r>
      <w:rPr>
        <w:rFonts w:ascii="Raleway ExtraBold" w:eastAsiaTheme="majorEastAsia" w:hAnsi="Raleway ExtraBold" w:cs="Times New Roman (Headings CS)"/>
        <w:b/>
        <w:color w:val="201645" w:themeColor="background2"/>
        <w:kern w:val="28"/>
        <w:sz w:val="48"/>
        <w:szCs w:val="56"/>
      </w:rPr>
      <w:t xml:space="preserve">Introductory profile: </w:t>
    </w:r>
  </w:p>
  <w:p w14:paraId="098BF19D" w14:textId="103ED26B" w:rsidR="00397830" w:rsidRPr="00397830" w:rsidRDefault="00320FDA" w:rsidP="00320FDA">
    <w:pPr>
      <w:jc w:val="center"/>
      <w:rPr>
        <w:noProof/>
        <w:szCs w:val="20"/>
      </w:rPr>
    </w:pPr>
    <w:r>
      <w:rPr>
        <w:rFonts w:ascii="Raleway ExtraBold" w:eastAsiaTheme="majorEastAsia" w:hAnsi="Raleway ExtraBold" w:cs="Times New Roman (Headings CS)"/>
        <w:b/>
        <w:color w:val="201645" w:themeColor="background2"/>
        <w:kern w:val="28"/>
        <w:sz w:val="48"/>
        <w:szCs w:val="56"/>
      </w:rPr>
      <w:t>childhood and primary</w:t>
    </w:r>
    <w:r w:rsidR="00D476AF">
      <w:rPr>
        <w:rFonts w:ascii="Raleway ExtraBold" w:eastAsiaTheme="majorEastAsia" w:hAnsi="Raleway ExtraBold" w:cs="Times New Roman (Headings CS)"/>
        <w:b/>
        <w:color w:val="201645" w:themeColor="background2"/>
        <w:kern w:val="28"/>
        <w:sz w:val="48"/>
        <w:szCs w:val="56"/>
      </w:rPr>
      <w:t xml:space="preserve"> placement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9C470" w14:textId="52B3319E" w:rsidR="00C62BC1" w:rsidRDefault="00564F17" w:rsidP="000D052F">
    <w:pPr>
      <w:pStyle w:val="Header"/>
      <w:tabs>
        <w:tab w:val="clear" w:pos="4680"/>
        <w:tab w:val="clear" w:pos="9360"/>
        <w:tab w:val="left" w:pos="5850"/>
      </w:tabs>
    </w:pPr>
    <w:r>
      <w:rPr>
        <w:noProof/>
        <w:lang w:val="en-GB" w:eastAsia="en-GB"/>
      </w:rPr>
      <w:drawing>
        <wp:anchor distT="0" distB="0" distL="114300" distR="114300" simplePos="0" relativeHeight="251656704" behindDoc="1" locked="0" layoutInCell="1" allowOverlap="1" wp14:anchorId="009F1817" wp14:editId="0B38BD06">
          <wp:simplePos x="0" y="0"/>
          <wp:positionH relativeFrom="page">
            <wp:posOffset>-39510</wp:posOffset>
          </wp:positionH>
          <wp:positionV relativeFrom="page">
            <wp:posOffset>2540</wp:posOffset>
          </wp:positionV>
          <wp:extent cx="7633050" cy="1962785"/>
          <wp:effectExtent l="0" t="0" r="1270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DU nletter_heads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73161" cy="19730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D052F">
      <w:rPr>
        <w:noProof/>
      </w:rPr>
      <w:t xml:space="preserve"> </w:t>
    </w:r>
    <w:r w:rsidR="000D052F">
      <w:rPr>
        <w:noProof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UzNzM1MjAxMDBQ0lEKTi0uzszPAykwrgUArDQBfiwAAAA="/>
  </w:docVars>
  <w:rsids>
    <w:rsidRoot w:val="00452E05"/>
    <w:rsid w:val="0000037A"/>
    <w:rsid w:val="00000A01"/>
    <w:rsid w:val="00007598"/>
    <w:rsid w:val="000332D9"/>
    <w:rsid w:val="00047135"/>
    <w:rsid w:val="0007572E"/>
    <w:rsid w:val="000D052F"/>
    <w:rsid w:val="000D6105"/>
    <w:rsid w:val="00127477"/>
    <w:rsid w:val="00197E6B"/>
    <w:rsid w:val="001B5BCC"/>
    <w:rsid w:val="0029790B"/>
    <w:rsid w:val="00305856"/>
    <w:rsid w:val="00320FDA"/>
    <w:rsid w:val="00347E6A"/>
    <w:rsid w:val="0037485F"/>
    <w:rsid w:val="00384C2A"/>
    <w:rsid w:val="00397830"/>
    <w:rsid w:val="003E30BF"/>
    <w:rsid w:val="004135F6"/>
    <w:rsid w:val="00444794"/>
    <w:rsid w:val="00452E05"/>
    <w:rsid w:val="00476905"/>
    <w:rsid w:val="00494903"/>
    <w:rsid w:val="005021EC"/>
    <w:rsid w:val="005364A9"/>
    <w:rsid w:val="005564DE"/>
    <w:rsid w:val="00560A23"/>
    <w:rsid w:val="00564F17"/>
    <w:rsid w:val="005B1C72"/>
    <w:rsid w:val="005B6F71"/>
    <w:rsid w:val="005C0733"/>
    <w:rsid w:val="005E6863"/>
    <w:rsid w:val="00630192"/>
    <w:rsid w:val="00710665"/>
    <w:rsid w:val="00725256"/>
    <w:rsid w:val="00731B36"/>
    <w:rsid w:val="00752E7B"/>
    <w:rsid w:val="007D0B7D"/>
    <w:rsid w:val="007E32A1"/>
    <w:rsid w:val="007E4752"/>
    <w:rsid w:val="00802D3E"/>
    <w:rsid w:val="008326DE"/>
    <w:rsid w:val="008C382A"/>
    <w:rsid w:val="008E44A6"/>
    <w:rsid w:val="009215F4"/>
    <w:rsid w:val="00924A6A"/>
    <w:rsid w:val="009D673D"/>
    <w:rsid w:val="009F4AD0"/>
    <w:rsid w:val="00A3382D"/>
    <w:rsid w:val="00A41186"/>
    <w:rsid w:val="00A72D40"/>
    <w:rsid w:val="00B05F36"/>
    <w:rsid w:val="00B658DB"/>
    <w:rsid w:val="00B9245E"/>
    <w:rsid w:val="00BA6324"/>
    <w:rsid w:val="00BE0325"/>
    <w:rsid w:val="00C62BC1"/>
    <w:rsid w:val="00D476AF"/>
    <w:rsid w:val="00DA6CF7"/>
    <w:rsid w:val="00DB47BC"/>
    <w:rsid w:val="00DF18F7"/>
    <w:rsid w:val="00DF47F4"/>
    <w:rsid w:val="00E44A4D"/>
    <w:rsid w:val="00E81C8A"/>
    <w:rsid w:val="00E82E56"/>
    <w:rsid w:val="00E944C1"/>
    <w:rsid w:val="00EA23AD"/>
    <w:rsid w:val="00EC2C66"/>
    <w:rsid w:val="00F53ACC"/>
    <w:rsid w:val="00FA07CA"/>
    <w:rsid w:val="00FE2005"/>
    <w:rsid w:val="00FF0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59"/>
    <w:rsid w:val="00320FD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07572E"/>
    <w:tblPr>
      <w:tblStyleRowBandSize w:val="1"/>
      <w:tblStyleColBandSize w:val="1"/>
      <w:tblBorders>
        <w:top w:val="single" w:sz="4" w:space="0" w:color="A9E1C2" w:themeColor="accent5" w:themeTint="99"/>
        <w:left w:val="single" w:sz="4" w:space="0" w:color="A9E1C2" w:themeColor="accent5" w:themeTint="99"/>
        <w:bottom w:val="single" w:sz="4" w:space="0" w:color="A9E1C2" w:themeColor="accent5" w:themeTint="99"/>
        <w:right w:val="single" w:sz="4" w:space="0" w:color="A9E1C2" w:themeColor="accent5" w:themeTint="99"/>
        <w:insideH w:val="single" w:sz="4" w:space="0" w:color="A9E1C2" w:themeColor="accent5" w:themeTint="99"/>
        <w:insideV w:val="single" w:sz="4" w:space="0" w:color="A9E1C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1CE9B" w:themeColor="accent5"/>
          <w:left w:val="single" w:sz="4" w:space="0" w:color="71CE9B" w:themeColor="accent5"/>
          <w:bottom w:val="single" w:sz="4" w:space="0" w:color="71CE9B" w:themeColor="accent5"/>
          <w:right w:val="single" w:sz="4" w:space="0" w:color="71CE9B" w:themeColor="accent5"/>
          <w:insideH w:val="nil"/>
          <w:insideV w:val="nil"/>
        </w:tcBorders>
        <w:shd w:val="clear" w:color="auto" w:fill="71CE9B" w:themeFill="accent5"/>
      </w:tcPr>
    </w:tblStylePr>
    <w:tblStylePr w:type="lastRow">
      <w:rPr>
        <w:b/>
        <w:bCs/>
      </w:rPr>
      <w:tblPr/>
      <w:tcPr>
        <w:tcBorders>
          <w:top w:val="double" w:sz="4" w:space="0" w:color="71CE9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F5EA" w:themeFill="accent5" w:themeFillTint="33"/>
      </w:tcPr>
    </w:tblStylePr>
    <w:tblStylePr w:type="band1Horz">
      <w:tblPr/>
      <w:tcPr>
        <w:shd w:val="clear" w:color="auto" w:fill="E2F5EA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001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4E6C4CF-2BCA-5044-A447-7B683B9ABD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194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Claire Bartlett</cp:lastModifiedBy>
  <cp:revision>9</cp:revision>
  <cp:lastPrinted>2019-11-04T23:10:00Z</cp:lastPrinted>
  <dcterms:created xsi:type="dcterms:W3CDTF">2020-03-23T00:31:00Z</dcterms:created>
  <dcterms:modified xsi:type="dcterms:W3CDTF">2022-02-14T01:09:00Z</dcterms:modified>
</cp:coreProperties>
</file>